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1F3E8CDB" w:rsidR="007F395B" w:rsidRPr="00E07E11" w:rsidRDefault="000A5413" w:rsidP="007F395B">
                            <w:pPr>
                              <w:spacing w:after="0"/>
                              <w:jc w:val="both"/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16</w:t>
                            </w:r>
                            <w:r w:rsidR="001D39F8" w:rsidRPr="00E07E11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.2. – </w:t>
                            </w:r>
                            <w:r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20</w:t>
                            </w:r>
                            <w:r w:rsidR="001D39F8" w:rsidRPr="00E07E11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.2.2026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4BA99FC7" w14:textId="1F3E8CDB" w:rsidR="007F395B" w:rsidRPr="00E07E11" w:rsidRDefault="000A5413" w:rsidP="007F395B">
                      <w:pPr>
                        <w:spacing w:after="0"/>
                        <w:jc w:val="both"/>
                        <w:rPr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bCs/>
                          <w:sz w:val="30"/>
                          <w:szCs w:val="30"/>
                        </w:rPr>
                        <w:t>16</w:t>
                      </w:r>
                      <w:r w:rsidR="001D39F8" w:rsidRPr="00E07E11">
                        <w:rPr>
                          <w:b/>
                          <w:bCs/>
                          <w:sz w:val="30"/>
                          <w:szCs w:val="30"/>
                        </w:rPr>
                        <w:t xml:space="preserve">.2. – </w:t>
                      </w:r>
                      <w:r>
                        <w:rPr>
                          <w:b/>
                          <w:bCs/>
                          <w:sz w:val="30"/>
                          <w:szCs w:val="30"/>
                        </w:rPr>
                        <w:t>20</w:t>
                      </w:r>
                      <w:r w:rsidR="001D39F8" w:rsidRPr="00E07E11">
                        <w:rPr>
                          <w:b/>
                          <w:bCs/>
                          <w:sz w:val="30"/>
                          <w:szCs w:val="30"/>
                        </w:rPr>
                        <w:t>.2.2026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6474AAE1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7F2B85">
                                    <w:rPr>
                                      <w:rFonts w:asciiTheme="majorHAnsi" w:hAnsiTheme="majorHAnsi" w:cstheme="majorHAnsi"/>
                                    </w:rPr>
                                    <w:t>PUTER ŠTANGICA, MLIJEK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1D197402" w:rsidR="007C2D3A" w:rsidRPr="006558BD" w:rsidRDefault="006A2B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65801FC8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6A2BB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7F2B85">
                                    <w:rPr>
                                      <w:rFonts w:asciiTheme="majorHAnsi" w:hAnsiTheme="majorHAnsi" w:cstheme="majorHAnsi"/>
                                    </w:rPr>
                                    <w:t>GRATINIRANO POVRĆE SA S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5A7EF9A5" w:rsidR="007C2D3A" w:rsidRPr="006558BD" w:rsidRDefault="007F2B85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3,7,9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523F0826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6A2BB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7F2B85">
                                    <w:rPr>
                                      <w:rFonts w:asciiTheme="majorHAnsi" w:hAnsiTheme="majorHAnsi" w:cstheme="majorHAnsi"/>
                                    </w:rPr>
                                    <w:t>SOK I ČAJNI KOLUTIĆ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583FECC0" w:rsidR="007C2D3A" w:rsidRPr="006558BD" w:rsidRDefault="007F2B85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6474AAE1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7F2B85">
                              <w:rPr>
                                <w:rFonts w:asciiTheme="majorHAnsi" w:hAnsiTheme="majorHAnsi" w:cstheme="majorHAnsi"/>
                              </w:rPr>
                              <w:t>PUTER ŠTANGICA, MLIJEKO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1D197402" w:rsidR="007C2D3A" w:rsidRPr="006558BD" w:rsidRDefault="006A2B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65801FC8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6A2BBE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7F2B85">
                              <w:rPr>
                                <w:rFonts w:asciiTheme="majorHAnsi" w:hAnsiTheme="majorHAnsi" w:cstheme="majorHAnsi"/>
                              </w:rPr>
                              <w:t>GRATINIRANO POVRĆE SA S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5A7EF9A5" w:rsidR="007C2D3A" w:rsidRPr="006558BD" w:rsidRDefault="007F2B85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3,7,9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523F0826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6A2BBE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7F2B85">
                              <w:rPr>
                                <w:rFonts w:asciiTheme="majorHAnsi" w:hAnsiTheme="majorHAnsi" w:cstheme="majorHAnsi"/>
                              </w:rPr>
                              <w:t>SOK I ČAJNI KOLUTIĆ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583FECC0" w:rsidR="007C2D3A" w:rsidRPr="006558BD" w:rsidRDefault="007F2B85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39D49096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787CFA">
                                    <w:rPr>
                                      <w:rFonts w:asciiTheme="majorHAnsi" w:hAnsiTheme="majorHAnsi" w:cstheme="majorHAnsi"/>
                                    </w:rPr>
                                    <w:t>ČOKOLADNO MLIJEKO, PECIVO I HRENOVKA, KRUŠ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1052948B" w:rsidR="007C2D3A" w:rsidRPr="006558BD" w:rsidRDefault="00E07E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6F33ED8E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7F2B85">
                                    <w:rPr>
                                      <w:rFonts w:asciiTheme="majorHAnsi" w:hAnsiTheme="majorHAnsi" w:cstheme="majorHAnsi"/>
                                    </w:rPr>
                                    <w:t>PILEĆI BATAK, MLINCI, ZELENA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362D6330" w:rsidR="007C2D3A" w:rsidRPr="006558BD" w:rsidRDefault="00E07E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69156957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7F2B85">
                                    <w:rPr>
                                      <w:rFonts w:asciiTheme="majorHAnsi" w:hAnsiTheme="majorHAnsi" w:cstheme="majorHAnsi"/>
                                    </w:rPr>
                                    <w:t>ŠTRUDLA SA S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75771FD2" w:rsidR="007C2D3A" w:rsidRPr="006558BD" w:rsidRDefault="00E07E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  <w:r w:rsidR="007F2B85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39D49096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787CFA">
                              <w:rPr>
                                <w:rFonts w:asciiTheme="majorHAnsi" w:hAnsiTheme="majorHAnsi" w:cstheme="majorHAnsi"/>
                              </w:rPr>
                              <w:t>ČOKOLADNO MLIJEKO, PECIVO I HRENOVKA, KRUŠ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1052948B" w:rsidR="007C2D3A" w:rsidRPr="006558BD" w:rsidRDefault="00E07E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6F33ED8E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7F2B85">
                              <w:rPr>
                                <w:rFonts w:asciiTheme="majorHAnsi" w:hAnsiTheme="majorHAnsi" w:cstheme="majorHAnsi"/>
                              </w:rPr>
                              <w:t>PILEĆI BATAK, MLINCI, ZELENA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362D6330" w:rsidR="007C2D3A" w:rsidRPr="006558BD" w:rsidRDefault="00E07E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69156957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7F2B85">
                              <w:rPr>
                                <w:rFonts w:asciiTheme="majorHAnsi" w:hAnsiTheme="majorHAnsi" w:cstheme="majorHAnsi"/>
                              </w:rPr>
                              <w:t>ŠTRUDLA SA S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75771FD2" w:rsidR="007C2D3A" w:rsidRPr="006558BD" w:rsidRDefault="00E07E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  <w:r w:rsidR="007F2B85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31893400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787CFA">
                                    <w:rPr>
                                      <w:rFonts w:asciiTheme="majorHAnsi" w:hAnsiTheme="majorHAnsi" w:cstheme="majorHAnsi"/>
                                    </w:rPr>
                                    <w:t>ČAJ,INTEGRALNI KRUH, KUHANO JAJE, ZDENKA SIR TROKUT, JABU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2FD08AFB" w:rsidR="007C2D3A" w:rsidRPr="006558BD" w:rsidRDefault="00E07E1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  <w:r w:rsidR="00787CFA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2FE8AC5E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787CFA">
                                    <w:rPr>
                                      <w:rFonts w:asciiTheme="majorHAnsi" w:hAnsiTheme="majorHAnsi" w:cstheme="majorHAnsi"/>
                                    </w:rPr>
                                    <w:t>TJESTETNINA SA SVJEŽIM SIROM I VRHNJEM, KRUH, PUDING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2E5BE888" w:rsidR="007C2D3A" w:rsidRPr="006558BD" w:rsidRDefault="00787C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7B7A7C0A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E07E1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787CFA">
                                    <w:rPr>
                                      <w:rFonts w:asciiTheme="majorHAnsi" w:hAnsiTheme="majorHAnsi" w:cstheme="majorHAnsi"/>
                                    </w:rPr>
                                    <w:t>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351ACDBB" w:rsidR="007C2D3A" w:rsidRPr="006558BD" w:rsidRDefault="00787C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,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31893400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787CFA">
                              <w:rPr>
                                <w:rFonts w:asciiTheme="majorHAnsi" w:hAnsiTheme="majorHAnsi" w:cstheme="majorHAnsi"/>
                              </w:rPr>
                              <w:t>ČAJ,INTEGRALNI KRUH, KUHANO JAJE, ZDENKA SIR TROKUT, JABU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2FD08AFB" w:rsidR="007C2D3A" w:rsidRPr="006558BD" w:rsidRDefault="00E07E1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  <w:r w:rsidR="00787CFA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2FE8AC5E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787CFA">
                              <w:rPr>
                                <w:rFonts w:asciiTheme="majorHAnsi" w:hAnsiTheme="majorHAnsi" w:cstheme="majorHAnsi"/>
                              </w:rPr>
                              <w:t>TJESTETNINA SA SVJEŽIM SIROM I VRHNJEM, KRUH, PUDING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2E5BE888" w:rsidR="007C2D3A" w:rsidRPr="006558BD" w:rsidRDefault="00787C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7B7A7C0A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E07E11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787CFA">
                              <w:rPr>
                                <w:rFonts w:asciiTheme="majorHAnsi" w:hAnsiTheme="majorHAnsi" w:cstheme="majorHAnsi"/>
                              </w:rPr>
                              <w:t>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351ACDBB" w:rsidR="007C2D3A" w:rsidRPr="006558BD" w:rsidRDefault="00787C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,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07B08A72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 </w:t>
                                  </w:r>
                                  <w:r w:rsidR="00787CFA">
                                    <w:rPr>
                                      <w:rFonts w:asciiTheme="majorHAnsi" w:hAnsiTheme="majorHAnsi" w:cstheme="majorHAnsi"/>
                                    </w:rPr>
                                    <w:t>SHAKE OD VANILIJE, KRAFNA S MARELICOM, 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1ABBDB3B" w:rsidR="007C2D3A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  <w:r w:rsidR="00787CFA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742BAD7D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 </w:t>
                                  </w:r>
                                  <w:r w:rsidR="00787CFA">
                                    <w:rPr>
                                      <w:rFonts w:asciiTheme="majorHAnsi" w:hAnsiTheme="majorHAnsi" w:cstheme="majorHAnsi"/>
                                    </w:rPr>
                                    <w:t>ŠPAGETI BOLOGNESE, ZELENA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2FEA8564" w:rsidR="007C2D3A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9,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186554ED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787CFA">
                                    <w:rPr>
                                      <w:rFonts w:asciiTheme="majorHAnsi" w:hAnsiTheme="majorHAnsi" w:cstheme="majorHAnsi"/>
                                    </w:rPr>
                                    <w:t>KOMPOT MIJEŠAN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45A6109C" w:rsidR="007C2D3A" w:rsidRPr="006558BD" w:rsidRDefault="00787C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07B08A72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-  </w:t>
                            </w:r>
                            <w:r w:rsidR="00787CFA">
                              <w:rPr>
                                <w:rFonts w:asciiTheme="majorHAnsi" w:hAnsiTheme="majorHAnsi" w:cstheme="majorHAnsi"/>
                              </w:rPr>
                              <w:t>SHAKE OD VANILIJE, KRAFNA S MARELICOM, 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1ABBDB3B" w:rsidR="007C2D3A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  <w:r w:rsidR="00787CFA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742BAD7D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-  </w:t>
                            </w:r>
                            <w:r w:rsidR="00787CFA">
                              <w:rPr>
                                <w:rFonts w:asciiTheme="majorHAnsi" w:hAnsiTheme="majorHAnsi" w:cstheme="majorHAnsi"/>
                              </w:rPr>
                              <w:t>ŠPAGETI BOLOGNESE, ZELENA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2FEA8564" w:rsidR="007C2D3A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9,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186554ED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787CFA">
                              <w:rPr>
                                <w:rFonts w:asciiTheme="majorHAnsi" w:hAnsiTheme="majorHAnsi" w:cstheme="majorHAnsi"/>
                              </w:rPr>
                              <w:t>KOMPOT MIJEŠAN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45A6109C" w:rsidR="007C2D3A" w:rsidRPr="006558BD" w:rsidRDefault="00787C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0931BE83" w:rsidR="00D242E8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787CF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JOGURT, 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787CFA">
                                    <w:rPr>
                                      <w:rFonts w:asciiTheme="majorHAnsi" w:hAnsiTheme="majorHAnsi" w:cstheme="majorHAnsi"/>
                                    </w:rPr>
                                    <w:t>INTEGRALNO PECIV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6B968C31" w:rsidR="00D242E8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024118CF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 </w:t>
                                  </w:r>
                                  <w:r w:rsidR="00787CFA">
                                    <w:rPr>
                                      <w:rFonts w:asciiTheme="majorHAnsi" w:hAnsiTheme="majorHAnsi" w:cstheme="majorHAnsi"/>
                                    </w:rPr>
                                    <w:t>VARIVO OD GRAŠKA SA PILETINOM, KRUH, 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19834882" w:rsidR="00D242E8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9,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3BF88345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1D39F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- </w:t>
                                  </w:r>
                                  <w:r w:rsidR="00787CFA">
                                    <w:rPr>
                                      <w:rFonts w:asciiTheme="majorHAnsi" w:hAnsiTheme="majorHAnsi" w:cstheme="majorHAnsi"/>
                                    </w:rPr>
                                    <w:t>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50E9A6D7" w:rsidR="00D242E8" w:rsidRPr="006558BD" w:rsidRDefault="001D39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0931BE83" w:rsidR="00D242E8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787CFA">
                              <w:rPr>
                                <w:rFonts w:asciiTheme="majorHAnsi" w:hAnsiTheme="majorHAnsi" w:cstheme="majorHAnsi"/>
                              </w:rPr>
                              <w:t xml:space="preserve">JOGURT, 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787CFA">
                              <w:rPr>
                                <w:rFonts w:asciiTheme="majorHAnsi" w:hAnsiTheme="majorHAnsi" w:cstheme="majorHAnsi"/>
                              </w:rPr>
                              <w:t>INTEGRALNO PECIV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6B968C31" w:rsidR="00D242E8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024118CF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-  </w:t>
                            </w:r>
                            <w:r w:rsidR="00787CFA">
                              <w:rPr>
                                <w:rFonts w:asciiTheme="majorHAnsi" w:hAnsiTheme="majorHAnsi" w:cstheme="majorHAnsi"/>
                              </w:rPr>
                              <w:t>VARIVO OD GRAŠKA SA PILETINOM, KRUH, KEKS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19834882" w:rsidR="00D242E8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9,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3BF88345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1D39F8">
                              <w:rPr>
                                <w:rFonts w:asciiTheme="majorHAnsi" w:hAnsiTheme="majorHAnsi" w:cstheme="majorHAnsi"/>
                              </w:rPr>
                              <w:t xml:space="preserve">- </w:t>
                            </w:r>
                            <w:r w:rsidR="00787CFA">
                              <w:rPr>
                                <w:rFonts w:asciiTheme="majorHAnsi" w:hAnsiTheme="majorHAnsi" w:cstheme="majorHAnsi"/>
                              </w:rPr>
                              <w:t>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50E9A6D7" w:rsidR="00D242E8" w:rsidRPr="006558BD" w:rsidRDefault="001D39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F2B85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A5413"/>
    <w:rsid w:val="000F3D1E"/>
    <w:rsid w:val="00100270"/>
    <w:rsid w:val="00106D29"/>
    <w:rsid w:val="00106F9B"/>
    <w:rsid w:val="00123DA8"/>
    <w:rsid w:val="0012538F"/>
    <w:rsid w:val="00136795"/>
    <w:rsid w:val="001D39F8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3C20"/>
    <w:rsid w:val="0047559F"/>
    <w:rsid w:val="004B5C52"/>
    <w:rsid w:val="004C1CB8"/>
    <w:rsid w:val="004E2033"/>
    <w:rsid w:val="006300F5"/>
    <w:rsid w:val="006558BD"/>
    <w:rsid w:val="00682A4F"/>
    <w:rsid w:val="00684362"/>
    <w:rsid w:val="006A2BBE"/>
    <w:rsid w:val="006F1EF2"/>
    <w:rsid w:val="007073F8"/>
    <w:rsid w:val="00774964"/>
    <w:rsid w:val="00787CFA"/>
    <w:rsid w:val="007B42C2"/>
    <w:rsid w:val="007C0B35"/>
    <w:rsid w:val="007C2D3A"/>
    <w:rsid w:val="007C5688"/>
    <w:rsid w:val="007E49C2"/>
    <w:rsid w:val="007F2B85"/>
    <w:rsid w:val="007F2DB2"/>
    <w:rsid w:val="007F395B"/>
    <w:rsid w:val="007F6F31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07E11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Ivana Vidaković</cp:lastModifiedBy>
  <cp:revision>10</cp:revision>
  <cp:lastPrinted>2024-08-27T10:52:00Z</cp:lastPrinted>
  <dcterms:created xsi:type="dcterms:W3CDTF">2026-02-04T08:50:00Z</dcterms:created>
  <dcterms:modified xsi:type="dcterms:W3CDTF">2026-02-12T09:04:00Z</dcterms:modified>
</cp:coreProperties>
</file>